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F25BBF" w14:textId="56A3F605" w:rsidR="00EB6E3F" w:rsidRPr="007B5C6C" w:rsidRDefault="00E429B9" w:rsidP="00E429B9">
      <w:pPr>
        <w:pStyle w:val="1"/>
        <w:jc w:val="center"/>
        <w:rPr>
          <w:lang w:val="en-US"/>
        </w:rPr>
      </w:pPr>
      <w:r>
        <w:t>Домашняя работа № 1</w:t>
      </w:r>
      <w:r w:rsidRPr="00E429B9">
        <w:t xml:space="preserve">. </w:t>
      </w:r>
      <w:r>
        <w:rPr>
          <w:lang w:val="en-US"/>
        </w:rPr>
        <w:t>P</w:t>
      </w:r>
      <w:r w:rsidRPr="007B5C6C">
        <w:rPr>
          <w:lang w:val="en-US"/>
        </w:rPr>
        <w:t xml:space="preserve">. 67, </w:t>
      </w:r>
      <w:r>
        <w:rPr>
          <w:lang w:val="en-US"/>
        </w:rPr>
        <w:t>translate</w:t>
      </w:r>
      <w:r w:rsidRPr="007B5C6C">
        <w:rPr>
          <w:lang w:val="en-US"/>
        </w:rPr>
        <w:t xml:space="preserve"> </w:t>
      </w:r>
      <w:r>
        <w:rPr>
          <w:lang w:val="en-US"/>
        </w:rPr>
        <w:t>text</w:t>
      </w:r>
    </w:p>
    <w:p w14:paraId="38AC26B1" w14:textId="084C51D1" w:rsidR="00E429B9" w:rsidRDefault="007B5C6C">
      <w:r>
        <w:rPr>
          <w:lang w:val="en-US"/>
        </w:rPr>
        <w:t>Linux</w:t>
      </w:r>
      <w:r w:rsidRPr="007B5C6C">
        <w:t xml:space="preserve"> — </w:t>
      </w:r>
      <w:r>
        <w:t>это</w:t>
      </w:r>
      <w:r w:rsidRPr="007B5C6C">
        <w:t xml:space="preserve"> </w:t>
      </w:r>
      <w:r>
        <w:t xml:space="preserve">операционная система, которая изначально была создана как хобби молодого студента </w:t>
      </w:r>
      <w:proofErr w:type="spellStart"/>
      <w:r>
        <w:t>Линуса</w:t>
      </w:r>
      <w:proofErr w:type="spellEnd"/>
      <w:r>
        <w:t xml:space="preserve"> </w:t>
      </w:r>
      <w:proofErr w:type="spellStart"/>
      <w:r>
        <w:t>Торвальдса</w:t>
      </w:r>
      <w:proofErr w:type="spellEnd"/>
      <w:r>
        <w:t xml:space="preserve"> в Хельсинском университете в Финляндии. Версия 1.0 ядра </w:t>
      </w:r>
      <w:r>
        <w:rPr>
          <w:lang w:val="en-US"/>
        </w:rPr>
        <w:t>Linux</w:t>
      </w:r>
      <w:r w:rsidRPr="007B5C6C">
        <w:t xml:space="preserve"> </w:t>
      </w:r>
      <w:r>
        <w:t xml:space="preserve">была выпущена в 1994. Ядро, сердце всех систем </w:t>
      </w:r>
      <w:r>
        <w:rPr>
          <w:lang w:val="en-US"/>
        </w:rPr>
        <w:t>Linux</w:t>
      </w:r>
      <w:r w:rsidRPr="007B5C6C">
        <w:t xml:space="preserve">, </w:t>
      </w:r>
      <w:r>
        <w:t xml:space="preserve">разработано и выпущено по лицензии </w:t>
      </w:r>
      <w:r>
        <w:rPr>
          <w:lang w:val="en-US"/>
        </w:rPr>
        <w:t>GNU</w:t>
      </w:r>
      <w:r w:rsidRPr="007B5C6C">
        <w:t xml:space="preserve"> </w:t>
      </w:r>
      <w:r w:rsidR="00E83B41" w:rsidRPr="00E83B41">
        <w:rPr>
          <w:lang w:val="en-US"/>
        </w:rPr>
        <w:t>General</w:t>
      </w:r>
      <w:r w:rsidR="00E83B41" w:rsidRPr="00E83B41">
        <w:t xml:space="preserve"> </w:t>
      </w:r>
      <w:r w:rsidR="00E83B41" w:rsidRPr="00E83B41">
        <w:rPr>
          <w:lang w:val="en-US"/>
        </w:rPr>
        <w:t>Public</w:t>
      </w:r>
      <w:r w:rsidR="00E83B41" w:rsidRPr="00E83B41">
        <w:t xml:space="preserve"> </w:t>
      </w:r>
      <w:r w:rsidR="00E83B41" w:rsidRPr="00E83B41">
        <w:rPr>
          <w:lang w:val="en-US"/>
        </w:rPr>
        <w:t>License</w:t>
      </w:r>
      <w:r w:rsidRPr="007B5C6C">
        <w:t xml:space="preserve">, </w:t>
      </w:r>
      <w:r>
        <w:t>и его исходный код доступен для всех.</w:t>
      </w:r>
    </w:p>
    <w:p w14:paraId="2585E0A2" w14:textId="5C544DF6" w:rsidR="007B5C6C" w:rsidRDefault="007B5C6C">
      <w:r>
        <w:t xml:space="preserve">Несмотря на то, что </w:t>
      </w:r>
      <w:r w:rsidR="00CC258F">
        <w:rPr>
          <w:lang w:val="en-US"/>
        </w:rPr>
        <w:t>Linux</w:t>
      </w:r>
      <w:r>
        <w:t xml:space="preserve"> бесплатно распространяется, функциональность, адаптивность и надёжность сделали его главной альтернативой для </w:t>
      </w:r>
      <w:r w:rsidRPr="007B5C6C">
        <w:t>проприетарны</w:t>
      </w:r>
      <w:r>
        <w:t>х</w:t>
      </w:r>
      <w:r w:rsidRPr="007B5C6C">
        <w:t xml:space="preserve"> </w:t>
      </w:r>
      <w:r>
        <w:t xml:space="preserve">операционных систем </w:t>
      </w:r>
      <w:r>
        <w:rPr>
          <w:lang w:val="en-US"/>
        </w:rPr>
        <w:t>Unix</w:t>
      </w:r>
      <w:r w:rsidRPr="007B5C6C">
        <w:t xml:space="preserve"> </w:t>
      </w:r>
      <w:r>
        <w:t xml:space="preserve">и </w:t>
      </w:r>
      <w:r>
        <w:rPr>
          <w:lang w:val="en-US"/>
        </w:rPr>
        <w:t>Microsoft</w:t>
      </w:r>
      <w:r>
        <w:t>.</w:t>
      </w:r>
      <w:r w:rsidRPr="007B5C6C">
        <w:t xml:space="preserve"> </w:t>
      </w:r>
      <w:r w:rsidR="00CC258F">
        <w:rPr>
          <w:lang w:val="en-US"/>
        </w:rPr>
        <w:t>IBM</w:t>
      </w:r>
      <w:r w:rsidR="00CC258F" w:rsidRPr="00CC258F">
        <w:t xml:space="preserve">, </w:t>
      </w:r>
      <w:r w:rsidR="00CC258F">
        <w:rPr>
          <w:lang w:val="en-US"/>
        </w:rPr>
        <w:t>HP</w:t>
      </w:r>
      <w:r w:rsidR="00CC258F" w:rsidRPr="00CC258F">
        <w:t xml:space="preserve"> </w:t>
      </w:r>
      <w:r w:rsidR="00CC258F">
        <w:t xml:space="preserve">и другие гиганты компьютерного мира приняли </w:t>
      </w:r>
      <w:r w:rsidR="00CC258F">
        <w:rPr>
          <w:lang w:val="en-US"/>
        </w:rPr>
        <w:t>Linux</w:t>
      </w:r>
      <w:r w:rsidR="00CC258F">
        <w:t xml:space="preserve"> и поддерживают постоянно идущую разработку. </w:t>
      </w:r>
      <w:r w:rsidR="00E349FA">
        <w:t>Больше,</w:t>
      </w:r>
      <w:r w:rsidR="00CC258F">
        <w:t xml:space="preserve"> чем через </w:t>
      </w:r>
      <w:r w:rsidR="00CC258F" w:rsidRPr="00E349FA">
        <w:t xml:space="preserve">10 </w:t>
      </w:r>
      <w:r w:rsidR="00CC258F">
        <w:t>лет после первого выпуска</w:t>
      </w:r>
      <w:r w:rsidR="00CC258F" w:rsidRPr="00E349FA">
        <w:t xml:space="preserve">, </w:t>
      </w:r>
      <w:r w:rsidR="00CC258F">
        <w:rPr>
          <w:lang w:val="en-US"/>
        </w:rPr>
        <w:t>Linux</w:t>
      </w:r>
      <w:r w:rsidR="00CC258F" w:rsidRPr="00E349FA">
        <w:t xml:space="preserve"> </w:t>
      </w:r>
      <w:r w:rsidR="00E349FA">
        <w:t xml:space="preserve">стал использоваться во всём мире, в основном как серверная платформа. Использование его на домашних и офисных десктопных операционных системах также увеличивается. Операционная система также может быть </w:t>
      </w:r>
      <w:r w:rsidR="00BE4D4C">
        <w:t>встроена</w:t>
      </w:r>
      <w:r w:rsidR="00E349FA">
        <w:t xml:space="preserve"> напрямую в микрочипы в процессе, называемом </w:t>
      </w:r>
      <w:r w:rsidR="00E83B41">
        <w:t>интегрирование</w:t>
      </w:r>
      <w:r w:rsidR="00E349FA">
        <w:t>, и это всё в большей мере используется в приборах и устройствах.</w:t>
      </w:r>
    </w:p>
    <w:p w14:paraId="0CFE5FD4" w14:textId="6E9B87C7" w:rsidR="00BE4D4C" w:rsidRDefault="00BE4D4C">
      <w:r>
        <w:t>* Ядро позволяет программному обеспечению и другим частям ОС взаимодействовать с аппаратным обеспечением.</w:t>
      </w:r>
    </w:p>
    <w:p w14:paraId="5FB4BEB3" w14:textId="77777777" w:rsidR="00BE4D4C" w:rsidRPr="00E349FA" w:rsidRDefault="00BE4D4C"/>
    <w:sectPr w:rsidR="00BE4D4C" w:rsidRPr="00E349F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NDIzNTE0Mre0sDRS0lEKTi0uzszPAykwrAUA2egnIiwAAAA="/>
  </w:docVars>
  <w:rsids>
    <w:rsidRoot w:val="00B53CFB"/>
    <w:rsid w:val="007B5C6C"/>
    <w:rsid w:val="00B53CFB"/>
    <w:rsid w:val="00BE4D4C"/>
    <w:rsid w:val="00CC258F"/>
    <w:rsid w:val="00E349FA"/>
    <w:rsid w:val="00E429B9"/>
    <w:rsid w:val="00E83B41"/>
    <w:rsid w:val="00EB6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DCAD5"/>
  <w15:chartTrackingRefBased/>
  <w15:docId w15:val="{819CD8E3-FAC3-4BD3-B761-5DAC51C67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429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429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BE4D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1-03-01T17:17:00Z</dcterms:created>
  <dcterms:modified xsi:type="dcterms:W3CDTF">2021-03-01T18:29:00Z</dcterms:modified>
</cp:coreProperties>
</file>